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26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4"/>
        <w:gridCol w:w="8016"/>
      </w:tblGrid>
      <w:tr w:rsidR="002201D1" w14:paraId="15BFB811" w14:textId="77777777" w:rsidTr="7102D2C6">
        <w:trPr>
          <w:trHeight w:val="900"/>
        </w:trPr>
        <w:tc>
          <w:tcPr>
            <w:tcW w:w="2244" w:type="dxa"/>
          </w:tcPr>
          <w:p w14:paraId="61C8E4D2" w14:textId="63CAE43A" w:rsidR="002201D1" w:rsidRDefault="009F6988" w:rsidP="00940D04">
            <w:r w:rsidRPr="00D8579C">
              <w:t xml:space="preserve"> </w:t>
            </w:r>
            <w:r w:rsidR="002201D1">
              <w:rPr>
                <w:noProof/>
              </w:rPr>
              <w:drawing>
                <wp:inline distT="0" distB="0" distL="0" distR="0" wp14:anchorId="53895058" wp14:editId="4842C22B">
                  <wp:extent cx="1134686" cy="594360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andmark_Stacked-HRes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4686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16" w:type="dxa"/>
          </w:tcPr>
          <w:p w14:paraId="40ABB15B" w14:textId="7E5174B4" w:rsidR="00DB13C9" w:rsidRDefault="00DB13C9" w:rsidP="7102D2C6">
            <w:pPr>
              <w:spacing w:after="60"/>
              <w:rPr>
                <w:rFonts w:asciiTheme="minorHAnsi" w:hAnsiTheme="minorHAnsi" w:cstheme="minorBidi"/>
                <w:sz w:val="24"/>
                <w:szCs w:val="24"/>
              </w:rPr>
            </w:pPr>
            <w:r w:rsidRPr="7102D2C6">
              <w:rPr>
                <w:color w:val="1E1C77"/>
                <w:sz w:val="24"/>
                <w:szCs w:val="24"/>
              </w:rPr>
              <w:t>Progra</w:t>
            </w:r>
            <w:r w:rsidR="10ADFAEB" w:rsidRPr="7102D2C6">
              <w:rPr>
                <w:color w:val="1E1C77"/>
                <w:sz w:val="24"/>
                <w:szCs w:val="24"/>
              </w:rPr>
              <w:t>m</w:t>
            </w:r>
            <w:r w:rsidR="660FB57D" w:rsidRPr="7102D2C6">
              <w:rPr>
                <w:color w:val="1E1C77"/>
                <w:sz w:val="24"/>
                <w:szCs w:val="24"/>
              </w:rPr>
              <w:t xml:space="preserve">: </w:t>
            </w:r>
            <w:r w:rsidRPr="7102D2C6">
              <w:rPr>
                <w:rFonts w:asciiTheme="minorHAnsi" w:hAnsiTheme="minorHAnsi" w:cstheme="minorBidi"/>
                <w:sz w:val="24"/>
                <w:szCs w:val="24"/>
              </w:rPr>
              <w:t>20</w:t>
            </w:r>
            <w:r w:rsidR="00C36781" w:rsidRPr="7102D2C6">
              <w:rPr>
                <w:rFonts w:asciiTheme="minorHAnsi" w:hAnsiTheme="minorHAnsi" w:cstheme="minorBidi"/>
                <w:sz w:val="24"/>
                <w:szCs w:val="24"/>
              </w:rPr>
              <w:t>2</w:t>
            </w:r>
            <w:r w:rsidR="11F2C65F" w:rsidRPr="7102D2C6">
              <w:rPr>
                <w:rFonts w:asciiTheme="minorHAnsi" w:hAnsiTheme="minorHAnsi" w:cstheme="minorBidi"/>
                <w:sz w:val="24"/>
                <w:szCs w:val="24"/>
              </w:rPr>
              <w:t>4</w:t>
            </w:r>
            <w:r w:rsidRPr="7102D2C6">
              <w:rPr>
                <w:rFonts w:asciiTheme="minorHAnsi" w:hAnsiTheme="minorHAnsi" w:cstheme="minorBidi"/>
                <w:sz w:val="24"/>
                <w:szCs w:val="24"/>
              </w:rPr>
              <w:t xml:space="preserve"> Summer High School Program</w:t>
            </w:r>
          </w:p>
          <w:p w14:paraId="1C9C6E7C" w14:textId="033CEDED" w:rsidR="4493C177" w:rsidRDefault="4493C177" w:rsidP="7102D2C6">
            <w:pPr>
              <w:spacing w:after="60"/>
              <w:rPr>
                <w:rFonts w:asciiTheme="minorHAnsi" w:hAnsiTheme="minorHAnsi" w:cstheme="minorBidi"/>
                <w:sz w:val="24"/>
                <w:szCs w:val="24"/>
              </w:rPr>
            </w:pPr>
            <w:r w:rsidRPr="7102D2C6">
              <w:rPr>
                <w:color w:val="1E1C77"/>
                <w:sz w:val="24"/>
                <w:szCs w:val="24"/>
              </w:rPr>
              <w:t xml:space="preserve">      </w:t>
            </w:r>
            <w:r w:rsidR="00DB13C9" w:rsidRPr="7102D2C6">
              <w:rPr>
                <w:color w:val="1E1C77"/>
                <w:sz w:val="24"/>
                <w:szCs w:val="24"/>
              </w:rPr>
              <w:t>From:</w:t>
            </w:r>
            <w:r w:rsidR="3F77023C" w:rsidRPr="7102D2C6">
              <w:rPr>
                <w:color w:val="1E1C77"/>
                <w:sz w:val="24"/>
                <w:szCs w:val="24"/>
              </w:rPr>
              <w:t xml:space="preserve"> </w:t>
            </w:r>
            <w:r w:rsidR="000077E0" w:rsidRPr="7102D2C6">
              <w:rPr>
                <w:rFonts w:asciiTheme="minorHAnsi" w:hAnsiTheme="minorHAnsi" w:cstheme="minorBidi"/>
                <w:sz w:val="24"/>
                <w:szCs w:val="24"/>
              </w:rPr>
              <w:t>Health Services</w:t>
            </w:r>
          </w:p>
          <w:p w14:paraId="17B6FD18" w14:textId="56E14645" w:rsidR="0AECEF27" w:rsidRDefault="0AECEF27" w:rsidP="7102D2C6">
            <w:pPr>
              <w:spacing w:afterLines="60" w:after="144"/>
              <w:rPr>
                <w:rFonts w:asciiTheme="minorHAnsi" w:hAnsiTheme="minorHAnsi" w:cstheme="minorBidi"/>
                <w:sz w:val="24"/>
                <w:szCs w:val="24"/>
              </w:rPr>
            </w:pPr>
            <w:r w:rsidRPr="7102D2C6">
              <w:rPr>
                <w:color w:val="1E1C77"/>
                <w:sz w:val="24"/>
                <w:szCs w:val="24"/>
              </w:rPr>
              <w:t xml:space="preserve">          </w:t>
            </w:r>
            <w:r w:rsidR="00DB13C9" w:rsidRPr="7102D2C6">
              <w:rPr>
                <w:color w:val="1E1C77"/>
                <w:sz w:val="24"/>
                <w:szCs w:val="24"/>
              </w:rPr>
              <w:t>Re</w:t>
            </w:r>
            <w:r w:rsidR="002201D1" w:rsidRPr="7102D2C6">
              <w:rPr>
                <w:color w:val="1E1C77"/>
                <w:sz w:val="24"/>
                <w:szCs w:val="24"/>
              </w:rPr>
              <w:t>:</w:t>
            </w:r>
            <w:r w:rsidR="63DBB0A0" w:rsidRPr="7102D2C6">
              <w:rPr>
                <w:color w:val="1E1C77"/>
                <w:sz w:val="24"/>
                <w:szCs w:val="24"/>
              </w:rPr>
              <w:t xml:space="preserve"> </w:t>
            </w:r>
            <w:r w:rsidR="000077E0" w:rsidRPr="7102D2C6">
              <w:rPr>
                <w:rFonts w:asciiTheme="minorHAnsi" w:hAnsiTheme="minorHAnsi" w:cstheme="minorBidi"/>
                <w:sz w:val="24"/>
                <w:szCs w:val="24"/>
              </w:rPr>
              <w:t xml:space="preserve">Health </w:t>
            </w:r>
            <w:r w:rsidR="003E7F14" w:rsidRPr="7102D2C6">
              <w:rPr>
                <w:rFonts w:asciiTheme="minorHAnsi" w:hAnsiTheme="minorHAnsi" w:cstheme="minorBidi"/>
                <w:sz w:val="24"/>
                <w:szCs w:val="24"/>
              </w:rPr>
              <w:t>Exam &amp; Provider Recommendations</w:t>
            </w:r>
            <w:r w:rsidR="000077E0" w:rsidRPr="7102D2C6">
              <w:rPr>
                <w:rFonts w:asciiTheme="minorHAnsi" w:hAnsiTheme="minorHAnsi" w:cstheme="minorBidi"/>
                <w:sz w:val="24"/>
                <w:szCs w:val="24"/>
              </w:rPr>
              <w:t xml:space="preserve"> Form</w:t>
            </w:r>
          </w:p>
        </w:tc>
      </w:tr>
    </w:tbl>
    <w:p w14:paraId="4826207A" w14:textId="0680CE80" w:rsidR="0063481B" w:rsidRDefault="00BF437B" w:rsidP="004E334D">
      <w:pPr>
        <w:pStyle w:val="Heading2"/>
      </w:pPr>
      <w:r w:rsidRPr="00BF437B">
        <w:t>Health Care Recommendations by Licensed Medical Personnel</w:t>
      </w:r>
    </w:p>
    <w:p w14:paraId="0C312766" w14:textId="6363788C" w:rsidR="004E334D" w:rsidRPr="00F64DFE" w:rsidRDefault="0067257A" w:rsidP="004E334D">
      <w:pPr>
        <w:spacing w:after="0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14:paraId="16AA5CA7" w14:textId="2104FC34" w:rsidR="004E334D" w:rsidRDefault="004E334D" w:rsidP="7102D2C6">
      <w:pPr>
        <w:pBdr>
          <w:top w:val="dotted" w:sz="4" w:space="1" w:color="000000"/>
        </w:pBdr>
        <w:tabs>
          <w:tab w:val="right" w:pos="10080"/>
        </w:tabs>
        <w:spacing w:after="160"/>
        <w:rPr>
          <w:i/>
          <w:iCs/>
          <w:sz w:val="18"/>
          <w:szCs w:val="18"/>
        </w:rPr>
      </w:pPr>
      <w:r w:rsidRPr="7102D2C6">
        <w:rPr>
          <w:i/>
          <w:iCs/>
          <w:sz w:val="18"/>
          <w:szCs w:val="18"/>
        </w:rPr>
        <w:t xml:space="preserve">Student last name, first name, chosen name (if </w:t>
      </w:r>
      <w:proofErr w:type="gramStart"/>
      <w:r w:rsidR="00030A70" w:rsidRPr="7102D2C6">
        <w:rPr>
          <w:i/>
          <w:iCs/>
          <w:sz w:val="18"/>
          <w:szCs w:val="18"/>
        </w:rPr>
        <w:t xml:space="preserve">applicable)  </w:t>
      </w:r>
      <w:r w:rsidRPr="7102D2C6">
        <w:rPr>
          <w:i/>
          <w:iCs/>
          <w:sz w:val="18"/>
          <w:szCs w:val="18"/>
        </w:rPr>
        <w:t xml:space="preserve"> </w:t>
      </w:r>
      <w:proofErr w:type="gramEnd"/>
      <w:r w:rsidRPr="7102D2C6">
        <w:rPr>
          <w:i/>
          <w:iCs/>
          <w:sz w:val="18"/>
          <w:szCs w:val="18"/>
        </w:rPr>
        <w:t xml:space="preserve">                                                                 Date of Birth</w:t>
      </w:r>
      <w:r>
        <w:tab/>
      </w:r>
    </w:p>
    <w:p w14:paraId="628E6770" w14:textId="4514EFE7" w:rsidR="7102D2C6" w:rsidRDefault="7102D2C6" w:rsidP="7102D2C6">
      <w:pPr>
        <w:pStyle w:val="Heading2"/>
        <w:spacing w:before="0"/>
        <w:rPr>
          <w:sz w:val="20"/>
          <w:szCs w:val="20"/>
        </w:rPr>
      </w:pPr>
    </w:p>
    <w:p w14:paraId="080AABAE" w14:textId="6EE316C8" w:rsidR="00DF2705" w:rsidRPr="00DF2705" w:rsidRDefault="00DF2705" w:rsidP="00DF2705">
      <w:pPr>
        <w:pStyle w:val="Heading2"/>
        <w:spacing w:before="0"/>
      </w:pPr>
      <w:r>
        <w:t>Recommendations and Restrictions</w:t>
      </w:r>
    </w:p>
    <w:p w14:paraId="1A83B4EB" w14:textId="2444E366" w:rsidR="00DF2705" w:rsidRDefault="22CAB4E8" w:rsidP="088545AA">
      <w:pPr>
        <w:pBdr>
          <w:between w:val="dotted" w:sz="4" w:space="1" w:color="auto"/>
        </w:pBdr>
        <w:spacing w:before="120" w:after="0"/>
        <w:rPr>
          <w:sz w:val="18"/>
          <w:szCs w:val="18"/>
        </w:rPr>
      </w:pPr>
      <w:r w:rsidRPr="088545AA">
        <w:rPr>
          <w:sz w:val="18"/>
          <w:szCs w:val="18"/>
        </w:rPr>
        <w:t xml:space="preserve">Medical </w:t>
      </w:r>
      <w:r w:rsidR="00DF2705" w:rsidRPr="088545AA">
        <w:rPr>
          <w:sz w:val="18"/>
          <w:szCs w:val="18"/>
        </w:rPr>
        <w:t>Treatment to be continued during the 3-week program:</w:t>
      </w:r>
    </w:p>
    <w:p w14:paraId="70C05676" w14:textId="77777777" w:rsidR="00DF2705" w:rsidRDefault="00DF2705" w:rsidP="00DF2705">
      <w:pPr>
        <w:pBdr>
          <w:between w:val="dotted" w:sz="4" w:space="1" w:color="auto"/>
        </w:pBdr>
        <w:spacing w:before="120" w:after="0"/>
        <w:rPr>
          <w:sz w:val="18"/>
        </w:rPr>
      </w:pPr>
    </w:p>
    <w:p w14:paraId="1DC1D0AD" w14:textId="77777777" w:rsidR="00DF2705" w:rsidRDefault="00DF2705" w:rsidP="00DF2705">
      <w:pPr>
        <w:pBdr>
          <w:between w:val="dotted" w:sz="4" w:space="1" w:color="auto"/>
        </w:pBdr>
        <w:spacing w:before="120" w:after="0"/>
        <w:rPr>
          <w:sz w:val="18"/>
        </w:rPr>
      </w:pPr>
    </w:p>
    <w:p w14:paraId="2F6F2E3A" w14:textId="664280EC" w:rsidR="00DF2705" w:rsidRPr="00DF2705" w:rsidRDefault="00DF2705" w:rsidP="00DF2705">
      <w:pPr>
        <w:pBdr>
          <w:between w:val="dotted" w:sz="4" w:space="1" w:color="auto"/>
        </w:pBdr>
        <w:spacing w:before="120" w:after="0"/>
        <w:rPr>
          <w:color w:val="C00000"/>
          <w:sz w:val="18"/>
        </w:rPr>
      </w:pPr>
      <w:r>
        <w:rPr>
          <w:sz w:val="18"/>
        </w:rPr>
        <w:t xml:space="preserve">Medications to be administered during the 3-week program </w:t>
      </w:r>
      <w:r w:rsidRPr="00DF2705">
        <w:rPr>
          <w:color w:val="C00000"/>
          <w:sz w:val="18"/>
        </w:rPr>
        <w:t>(name, dosage &amp; frequency)</w:t>
      </w:r>
    </w:p>
    <w:p w14:paraId="4808301A" w14:textId="77777777" w:rsidR="00DF2705" w:rsidRDefault="00DF2705" w:rsidP="00DF2705">
      <w:pPr>
        <w:pBdr>
          <w:between w:val="dotted" w:sz="4" w:space="1" w:color="auto"/>
        </w:pBdr>
        <w:spacing w:before="120" w:after="0"/>
        <w:rPr>
          <w:sz w:val="18"/>
        </w:rPr>
      </w:pPr>
    </w:p>
    <w:p w14:paraId="7D2A3F8A" w14:textId="77777777" w:rsidR="00DF2705" w:rsidRDefault="00DF2705" w:rsidP="00DF2705">
      <w:pPr>
        <w:pBdr>
          <w:between w:val="dotted" w:sz="4" w:space="1" w:color="auto"/>
        </w:pBdr>
        <w:spacing w:before="120" w:after="0"/>
        <w:rPr>
          <w:sz w:val="18"/>
        </w:rPr>
      </w:pPr>
    </w:p>
    <w:p w14:paraId="30F642E5" w14:textId="0C9FC68B" w:rsidR="5C7A943E" w:rsidRDefault="5C7A943E" w:rsidP="5C7A943E">
      <w:pPr>
        <w:pBdr>
          <w:between w:val="dotted" w:sz="4" w:space="1" w:color="auto"/>
        </w:pBdr>
        <w:spacing w:before="120" w:after="0"/>
        <w:rPr>
          <w:sz w:val="18"/>
          <w:szCs w:val="18"/>
        </w:rPr>
      </w:pPr>
    </w:p>
    <w:p w14:paraId="22ADEC1A" w14:textId="68E616D9" w:rsidR="5C7A943E" w:rsidRDefault="5C7A943E" w:rsidP="5C7A943E">
      <w:pPr>
        <w:pBdr>
          <w:between w:val="dotted" w:sz="4" w:space="1" w:color="auto"/>
        </w:pBdr>
        <w:spacing w:before="120" w:after="0"/>
        <w:rPr>
          <w:sz w:val="18"/>
          <w:szCs w:val="18"/>
        </w:rPr>
      </w:pPr>
    </w:p>
    <w:p w14:paraId="3A009560" w14:textId="14275C07" w:rsidR="5C7A943E" w:rsidRDefault="5C7A943E" w:rsidP="5C7A943E">
      <w:pPr>
        <w:pBdr>
          <w:between w:val="dotted" w:sz="4" w:space="1" w:color="auto"/>
        </w:pBdr>
        <w:spacing w:before="120" w:after="0"/>
        <w:rPr>
          <w:sz w:val="18"/>
          <w:szCs w:val="18"/>
        </w:rPr>
      </w:pPr>
    </w:p>
    <w:p w14:paraId="58D49920" w14:textId="3605F0C9" w:rsidR="00DF2705" w:rsidRDefault="00DF2705" w:rsidP="00DF2705">
      <w:pPr>
        <w:pBdr>
          <w:between w:val="dotted" w:sz="4" w:space="1" w:color="auto"/>
        </w:pBdr>
        <w:spacing w:before="120" w:after="0"/>
        <w:rPr>
          <w:sz w:val="18"/>
        </w:rPr>
      </w:pPr>
      <w:r>
        <w:rPr>
          <w:sz w:val="18"/>
        </w:rPr>
        <w:t>Any medically prescribed meal plan or dietary restrictions?</w:t>
      </w:r>
    </w:p>
    <w:p w14:paraId="6DCF0BE5" w14:textId="77777777" w:rsidR="00DF2705" w:rsidRDefault="00DF2705" w:rsidP="00DF2705">
      <w:pPr>
        <w:pBdr>
          <w:between w:val="dotted" w:sz="4" w:space="1" w:color="auto"/>
        </w:pBdr>
        <w:spacing w:before="120" w:after="0"/>
        <w:rPr>
          <w:sz w:val="18"/>
        </w:rPr>
      </w:pPr>
    </w:p>
    <w:p w14:paraId="46C21E4E" w14:textId="77777777" w:rsidR="00DF2705" w:rsidRDefault="00DF2705" w:rsidP="00DF2705">
      <w:pPr>
        <w:pBdr>
          <w:between w:val="dotted" w:sz="4" w:space="1" w:color="auto"/>
        </w:pBdr>
        <w:spacing w:before="120" w:after="0"/>
        <w:rPr>
          <w:sz w:val="18"/>
        </w:rPr>
      </w:pPr>
    </w:p>
    <w:p w14:paraId="201162EA" w14:textId="5B58B0C6" w:rsidR="00DF2705" w:rsidRDefault="00FD6376" w:rsidP="00DF2705">
      <w:pPr>
        <w:pBdr>
          <w:between w:val="dotted" w:sz="4" w:space="1" w:color="auto"/>
        </w:pBdr>
        <w:spacing w:before="120" w:after="0"/>
        <w:rPr>
          <w:sz w:val="18"/>
        </w:rPr>
      </w:pPr>
      <w:r>
        <w:rPr>
          <w:sz w:val="18"/>
        </w:rPr>
        <w:t>Known a</w:t>
      </w:r>
      <w:r w:rsidR="00DF2705">
        <w:rPr>
          <w:sz w:val="18"/>
        </w:rPr>
        <w:t>llergies</w:t>
      </w:r>
      <w:r>
        <w:rPr>
          <w:sz w:val="18"/>
        </w:rPr>
        <w:t>:</w:t>
      </w:r>
    </w:p>
    <w:p w14:paraId="560C76E9" w14:textId="77777777" w:rsidR="00DF2705" w:rsidRDefault="00DF2705" w:rsidP="00DF2705">
      <w:pPr>
        <w:pBdr>
          <w:between w:val="dotted" w:sz="4" w:space="1" w:color="auto"/>
        </w:pBdr>
        <w:spacing w:before="120" w:after="0"/>
        <w:rPr>
          <w:sz w:val="18"/>
        </w:rPr>
      </w:pPr>
    </w:p>
    <w:p w14:paraId="5F7B2096" w14:textId="77777777" w:rsidR="00DF2705" w:rsidRDefault="00DF2705" w:rsidP="00DF2705">
      <w:pPr>
        <w:pBdr>
          <w:between w:val="dotted" w:sz="4" w:space="1" w:color="auto"/>
        </w:pBdr>
        <w:spacing w:before="120" w:after="0"/>
        <w:rPr>
          <w:sz w:val="18"/>
        </w:rPr>
      </w:pPr>
    </w:p>
    <w:p w14:paraId="78C39839" w14:textId="6A36C5E1" w:rsidR="00DF2705" w:rsidRDefault="00FD6376" w:rsidP="088545AA">
      <w:pPr>
        <w:pBdr>
          <w:between w:val="dotted" w:sz="4" w:space="1" w:color="auto"/>
        </w:pBdr>
        <w:spacing w:before="120" w:after="0"/>
        <w:rPr>
          <w:sz w:val="18"/>
          <w:szCs w:val="18"/>
        </w:rPr>
      </w:pPr>
      <w:r w:rsidRPr="088545AA">
        <w:rPr>
          <w:sz w:val="18"/>
          <w:szCs w:val="18"/>
        </w:rPr>
        <w:t xml:space="preserve">Description of any limitation or restriction of </w:t>
      </w:r>
      <w:r w:rsidR="403DDA90" w:rsidRPr="088545AA">
        <w:rPr>
          <w:sz w:val="18"/>
          <w:szCs w:val="18"/>
        </w:rPr>
        <w:t xml:space="preserve">physical </w:t>
      </w:r>
      <w:r w:rsidRPr="088545AA">
        <w:rPr>
          <w:sz w:val="18"/>
          <w:szCs w:val="18"/>
        </w:rPr>
        <w:t>activities:</w:t>
      </w:r>
    </w:p>
    <w:p w14:paraId="02B3B14E" w14:textId="77777777" w:rsidR="00DF2705" w:rsidRDefault="00DF2705" w:rsidP="00DF2705">
      <w:pPr>
        <w:pBdr>
          <w:between w:val="dotted" w:sz="4" w:space="1" w:color="auto"/>
        </w:pBdr>
        <w:spacing w:before="120" w:after="0"/>
        <w:rPr>
          <w:sz w:val="18"/>
        </w:rPr>
      </w:pPr>
    </w:p>
    <w:p w14:paraId="6A126682" w14:textId="77777777" w:rsidR="00DF2705" w:rsidRDefault="00DF2705" w:rsidP="00DF2705">
      <w:pPr>
        <w:pBdr>
          <w:between w:val="dotted" w:sz="4" w:space="1" w:color="auto"/>
        </w:pBdr>
        <w:spacing w:before="120" w:after="0"/>
        <w:rPr>
          <w:sz w:val="18"/>
        </w:rPr>
      </w:pPr>
    </w:p>
    <w:p w14:paraId="5EF38981" w14:textId="05698304" w:rsidR="00DF2705" w:rsidRDefault="00FD6376" w:rsidP="00DF2705">
      <w:pPr>
        <w:pBdr>
          <w:between w:val="dotted" w:sz="4" w:space="1" w:color="auto"/>
        </w:pBdr>
        <w:spacing w:before="120" w:after="0"/>
        <w:rPr>
          <w:sz w:val="18"/>
        </w:rPr>
      </w:pPr>
      <w:r>
        <w:rPr>
          <w:sz w:val="18"/>
        </w:rPr>
        <w:t>Additional information for health care staff:</w:t>
      </w:r>
    </w:p>
    <w:p w14:paraId="3FEEF281" w14:textId="25276AC6" w:rsidR="00DF2705" w:rsidRDefault="00DF2705" w:rsidP="00DF2705">
      <w:pPr>
        <w:pBdr>
          <w:between w:val="dotted" w:sz="4" w:space="1" w:color="auto"/>
        </w:pBdr>
        <w:spacing w:before="120" w:after="0"/>
        <w:rPr>
          <w:sz w:val="18"/>
        </w:rPr>
      </w:pPr>
    </w:p>
    <w:p w14:paraId="7437EA18" w14:textId="77777777" w:rsidR="00DF2705" w:rsidRDefault="00DF2705" w:rsidP="00DF2705">
      <w:pPr>
        <w:pBdr>
          <w:between w:val="dotted" w:sz="4" w:space="1" w:color="auto"/>
        </w:pBdr>
        <w:spacing w:before="120" w:after="0"/>
        <w:rPr>
          <w:sz w:val="18"/>
        </w:rPr>
      </w:pPr>
    </w:p>
    <w:p w14:paraId="383F0ADC" w14:textId="66E0A9AE" w:rsidR="00056748" w:rsidRPr="00F64DFE" w:rsidRDefault="00056748" w:rsidP="00056748">
      <w:pPr>
        <w:spacing w:after="0"/>
        <w:rPr>
          <w:sz w:val="18"/>
          <w:szCs w:val="18"/>
        </w:rPr>
      </w:pPr>
    </w:p>
    <w:p w14:paraId="57E76813" w14:textId="475FAC47" w:rsidR="088545AA" w:rsidRDefault="088545AA" w:rsidP="088545AA">
      <w:pPr>
        <w:spacing w:after="0"/>
        <w:rPr>
          <w:sz w:val="18"/>
          <w:szCs w:val="18"/>
        </w:rPr>
      </w:pPr>
    </w:p>
    <w:p w14:paraId="47A80DF4" w14:textId="246F9772" w:rsidR="088545AA" w:rsidRDefault="088545AA" w:rsidP="088545AA">
      <w:pPr>
        <w:spacing w:after="0"/>
        <w:rPr>
          <w:sz w:val="18"/>
          <w:szCs w:val="18"/>
        </w:rPr>
      </w:pPr>
    </w:p>
    <w:p w14:paraId="65907555" w14:textId="5FDF0CDF" w:rsidR="00056748" w:rsidRPr="00F64DFE" w:rsidRDefault="00056748" w:rsidP="00056748">
      <w:pPr>
        <w:pBdr>
          <w:top w:val="dotted" w:sz="4" w:space="1" w:color="auto"/>
        </w:pBdr>
        <w:spacing w:after="160"/>
        <w:rPr>
          <w:sz w:val="18"/>
          <w:szCs w:val="18"/>
        </w:rPr>
      </w:pPr>
      <w:r>
        <w:rPr>
          <w:sz w:val="18"/>
          <w:szCs w:val="18"/>
        </w:rPr>
        <w:t>Signature of licensed medical provider</w:t>
      </w:r>
    </w:p>
    <w:p w14:paraId="71F22ECB" w14:textId="77777777" w:rsidR="00056748" w:rsidRPr="00F64DFE" w:rsidRDefault="00056748" w:rsidP="00056748">
      <w:pPr>
        <w:spacing w:after="0"/>
        <w:rPr>
          <w:sz w:val="18"/>
          <w:szCs w:val="18"/>
        </w:rPr>
      </w:pPr>
    </w:p>
    <w:p w14:paraId="70FC3E19" w14:textId="4D24A952" w:rsidR="7102D2C6" w:rsidRDefault="7102D2C6" w:rsidP="7102D2C6">
      <w:pPr>
        <w:spacing w:after="0"/>
        <w:rPr>
          <w:sz w:val="18"/>
          <w:szCs w:val="18"/>
        </w:rPr>
      </w:pPr>
    </w:p>
    <w:p w14:paraId="72FA17AE" w14:textId="107CB6BD" w:rsidR="00056748" w:rsidRPr="00F64DFE" w:rsidRDefault="00056748" w:rsidP="00056748">
      <w:pPr>
        <w:pBdr>
          <w:top w:val="dotted" w:sz="4" w:space="1" w:color="auto"/>
        </w:pBdr>
        <w:spacing w:after="160"/>
        <w:rPr>
          <w:sz w:val="18"/>
          <w:szCs w:val="18"/>
        </w:rPr>
      </w:pPr>
      <w:r>
        <w:rPr>
          <w:sz w:val="18"/>
          <w:szCs w:val="18"/>
        </w:rPr>
        <w:t>Printed Nam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Title</w:t>
      </w:r>
    </w:p>
    <w:p w14:paraId="7F6B6AD0" w14:textId="77777777" w:rsidR="00056748" w:rsidRPr="00F64DFE" w:rsidRDefault="00056748" w:rsidP="00056748">
      <w:pPr>
        <w:spacing w:after="0"/>
        <w:rPr>
          <w:sz w:val="18"/>
          <w:szCs w:val="18"/>
        </w:rPr>
      </w:pPr>
    </w:p>
    <w:p w14:paraId="20AB882B" w14:textId="521817CA" w:rsidR="7102D2C6" w:rsidRDefault="7102D2C6" w:rsidP="7102D2C6">
      <w:pPr>
        <w:spacing w:after="0"/>
        <w:rPr>
          <w:sz w:val="18"/>
          <w:szCs w:val="18"/>
        </w:rPr>
      </w:pPr>
    </w:p>
    <w:p w14:paraId="19BBCE65" w14:textId="1D2BEA41" w:rsidR="00DF2705" w:rsidRPr="00214C4C" w:rsidRDefault="00056748" w:rsidP="00056748">
      <w:pPr>
        <w:pBdr>
          <w:top w:val="dotted" w:sz="4" w:space="1" w:color="auto"/>
        </w:pBdr>
        <w:spacing w:after="160"/>
      </w:pPr>
      <w:r>
        <w:rPr>
          <w:sz w:val="18"/>
          <w:szCs w:val="18"/>
        </w:rPr>
        <w:t xml:space="preserve">Provider </w:t>
      </w:r>
      <w:r w:rsidR="007748DC">
        <w:rPr>
          <w:sz w:val="18"/>
          <w:szCs w:val="18"/>
        </w:rPr>
        <w:t>Address</w:t>
      </w:r>
      <w:r w:rsidR="007748DC">
        <w:rPr>
          <w:sz w:val="18"/>
          <w:szCs w:val="18"/>
        </w:rPr>
        <w:tab/>
      </w:r>
      <w:r w:rsidRPr="00F64DFE">
        <w:rPr>
          <w:sz w:val="18"/>
          <w:szCs w:val="18"/>
        </w:rPr>
        <w:t>(# Street/Apt)</w:t>
      </w:r>
      <w:r w:rsidRPr="00F64DFE"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F64DFE">
        <w:rPr>
          <w:sz w:val="18"/>
          <w:szCs w:val="18"/>
        </w:rPr>
        <w:t xml:space="preserve">City </w:t>
      </w:r>
      <w:r w:rsidRPr="00F64DFE">
        <w:rPr>
          <w:sz w:val="18"/>
          <w:szCs w:val="18"/>
        </w:rPr>
        <w:tab/>
        <w:t xml:space="preserve"> </w:t>
      </w:r>
      <w:r w:rsidRPr="00F64DFE">
        <w:rPr>
          <w:sz w:val="18"/>
          <w:szCs w:val="18"/>
        </w:rPr>
        <w:tab/>
      </w:r>
      <w:r w:rsidRPr="00F64DFE">
        <w:rPr>
          <w:sz w:val="18"/>
          <w:szCs w:val="18"/>
        </w:rPr>
        <w:tab/>
        <w:t xml:space="preserve">State </w:t>
      </w:r>
      <w:r w:rsidRPr="00F64DFE">
        <w:rPr>
          <w:sz w:val="18"/>
          <w:szCs w:val="18"/>
        </w:rPr>
        <w:tab/>
      </w:r>
      <w:r w:rsidRPr="00F64DFE">
        <w:rPr>
          <w:sz w:val="18"/>
          <w:szCs w:val="18"/>
        </w:rPr>
        <w:tab/>
        <w:t>Zip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F64DFE">
        <w:rPr>
          <w:sz w:val="18"/>
          <w:szCs w:val="18"/>
        </w:rPr>
        <w:t>Phone</w:t>
      </w:r>
    </w:p>
    <w:sectPr w:rsidR="00DF2705" w:rsidRPr="00214C4C" w:rsidSect="00D61F63">
      <w:pgSz w:w="12240" w:h="15840"/>
      <w:pgMar w:top="720" w:right="1008" w:bottom="432" w:left="1008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765C08" w14:textId="77777777" w:rsidR="00D61F63" w:rsidRDefault="00D61F63" w:rsidP="00940D04">
      <w:r>
        <w:separator/>
      </w:r>
    </w:p>
  </w:endnote>
  <w:endnote w:type="continuationSeparator" w:id="0">
    <w:p w14:paraId="6FEB4644" w14:textId="77777777" w:rsidR="00D61F63" w:rsidRDefault="00D61F63" w:rsidP="00940D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A16343" w14:textId="77777777" w:rsidR="00D61F63" w:rsidRDefault="00D61F63" w:rsidP="00940D04">
      <w:r>
        <w:separator/>
      </w:r>
    </w:p>
  </w:footnote>
  <w:footnote w:type="continuationSeparator" w:id="0">
    <w:p w14:paraId="4D6615BC" w14:textId="77777777" w:rsidR="00D61F63" w:rsidRDefault="00D61F63" w:rsidP="00940D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E071F2"/>
    <w:multiLevelType w:val="hybridMultilevel"/>
    <w:tmpl w:val="22B4DDEA"/>
    <w:lvl w:ilvl="0" w:tplc="3AA2AD42">
      <w:start w:val="1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1" w15:restartNumberingAfterBreak="0">
    <w:nsid w:val="36E534D5"/>
    <w:multiLevelType w:val="hybridMultilevel"/>
    <w:tmpl w:val="10526B54"/>
    <w:lvl w:ilvl="0" w:tplc="86606F54">
      <w:start w:val="1"/>
      <w:numFmt w:val="decimal"/>
      <w:pStyle w:val="Outlin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6B53B0"/>
    <w:multiLevelType w:val="hybridMultilevel"/>
    <w:tmpl w:val="9924991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845125593">
    <w:abstractNumId w:val="1"/>
  </w:num>
  <w:num w:numId="2" w16cid:durableId="1357661168">
    <w:abstractNumId w:val="2"/>
  </w:num>
  <w:num w:numId="3" w16cid:durableId="1695032457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0NDU3MzAwMrO0MLZU0lEKTi0uzszPAykwqQUAt04EgiwAAAA="/>
    <w:docVar w:name="dgnword-docGUID" w:val="{54AEEBB4-24DE-4F52-B25F-D17DBA1A79C4}"/>
    <w:docVar w:name="dgnword-eventsink" w:val="112271336"/>
  </w:docVars>
  <w:rsids>
    <w:rsidRoot w:val="009B4F55"/>
    <w:rsid w:val="00000285"/>
    <w:rsid w:val="000077E0"/>
    <w:rsid w:val="00013C14"/>
    <w:rsid w:val="00025D35"/>
    <w:rsid w:val="00030A70"/>
    <w:rsid w:val="00036D0B"/>
    <w:rsid w:val="00056748"/>
    <w:rsid w:val="00057DB0"/>
    <w:rsid w:val="00085E76"/>
    <w:rsid w:val="00087643"/>
    <w:rsid w:val="00097E91"/>
    <w:rsid w:val="000A0ABA"/>
    <w:rsid w:val="000A5C02"/>
    <w:rsid w:val="000B0838"/>
    <w:rsid w:val="000D3D57"/>
    <w:rsid w:val="000E30B6"/>
    <w:rsid w:val="000E685B"/>
    <w:rsid w:val="000F0DDD"/>
    <w:rsid w:val="001219C4"/>
    <w:rsid w:val="0013231E"/>
    <w:rsid w:val="00132F98"/>
    <w:rsid w:val="001364E9"/>
    <w:rsid w:val="00146A1E"/>
    <w:rsid w:val="00150CE5"/>
    <w:rsid w:val="0015410C"/>
    <w:rsid w:val="00156150"/>
    <w:rsid w:val="00161557"/>
    <w:rsid w:val="00162C00"/>
    <w:rsid w:val="00167399"/>
    <w:rsid w:val="00171D2B"/>
    <w:rsid w:val="0018297E"/>
    <w:rsid w:val="00185FBB"/>
    <w:rsid w:val="00191CA7"/>
    <w:rsid w:val="00194717"/>
    <w:rsid w:val="001A59DE"/>
    <w:rsid w:val="001B31E8"/>
    <w:rsid w:val="001B3B67"/>
    <w:rsid w:val="001C0EF7"/>
    <w:rsid w:val="001C603D"/>
    <w:rsid w:val="001E0583"/>
    <w:rsid w:val="001E650A"/>
    <w:rsid w:val="001F119C"/>
    <w:rsid w:val="001F539D"/>
    <w:rsid w:val="00203F96"/>
    <w:rsid w:val="00214C4C"/>
    <w:rsid w:val="002163A0"/>
    <w:rsid w:val="0022010D"/>
    <w:rsid w:val="002201D1"/>
    <w:rsid w:val="00220AE0"/>
    <w:rsid w:val="0023318D"/>
    <w:rsid w:val="00237AD4"/>
    <w:rsid w:val="0024216A"/>
    <w:rsid w:val="002561D3"/>
    <w:rsid w:val="00271A67"/>
    <w:rsid w:val="00280E18"/>
    <w:rsid w:val="002B0696"/>
    <w:rsid w:val="002D698F"/>
    <w:rsid w:val="002E6923"/>
    <w:rsid w:val="002F601D"/>
    <w:rsid w:val="00307EB5"/>
    <w:rsid w:val="0031769C"/>
    <w:rsid w:val="00326557"/>
    <w:rsid w:val="00334935"/>
    <w:rsid w:val="003445CE"/>
    <w:rsid w:val="00356FA8"/>
    <w:rsid w:val="003656E2"/>
    <w:rsid w:val="00376169"/>
    <w:rsid w:val="003A1BA0"/>
    <w:rsid w:val="003E5039"/>
    <w:rsid w:val="003E7F14"/>
    <w:rsid w:val="003F41DC"/>
    <w:rsid w:val="003F5B9F"/>
    <w:rsid w:val="004047B8"/>
    <w:rsid w:val="00416E82"/>
    <w:rsid w:val="00420CBD"/>
    <w:rsid w:val="00427CC0"/>
    <w:rsid w:val="00433401"/>
    <w:rsid w:val="00434589"/>
    <w:rsid w:val="004429C6"/>
    <w:rsid w:val="00460F1F"/>
    <w:rsid w:val="00463186"/>
    <w:rsid w:val="00492927"/>
    <w:rsid w:val="004A5021"/>
    <w:rsid w:val="004B68B7"/>
    <w:rsid w:val="004B766D"/>
    <w:rsid w:val="004C0966"/>
    <w:rsid w:val="004C0ACC"/>
    <w:rsid w:val="004C11C7"/>
    <w:rsid w:val="004C4AA4"/>
    <w:rsid w:val="004C628C"/>
    <w:rsid w:val="004C7A66"/>
    <w:rsid w:val="004D512E"/>
    <w:rsid w:val="004E334D"/>
    <w:rsid w:val="004E3740"/>
    <w:rsid w:val="00507F0D"/>
    <w:rsid w:val="00514FF8"/>
    <w:rsid w:val="00525DB0"/>
    <w:rsid w:val="00527401"/>
    <w:rsid w:val="00532300"/>
    <w:rsid w:val="005436DC"/>
    <w:rsid w:val="00564112"/>
    <w:rsid w:val="005671CC"/>
    <w:rsid w:val="00575848"/>
    <w:rsid w:val="00583CBB"/>
    <w:rsid w:val="00593B98"/>
    <w:rsid w:val="00594A3B"/>
    <w:rsid w:val="00597B05"/>
    <w:rsid w:val="005B73DF"/>
    <w:rsid w:val="005B7831"/>
    <w:rsid w:val="005F0B46"/>
    <w:rsid w:val="005F1EB6"/>
    <w:rsid w:val="005F5212"/>
    <w:rsid w:val="006117FC"/>
    <w:rsid w:val="0062294C"/>
    <w:rsid w:val="0062367A"/>
    <w:rsid w:val="00632C56"/>
    <w:rsid w:val="0063481B"/>
    <w:rsid w:val="00637B05"/>
    <w:rsid w:val="0064134C"/>
    <w:rsid w:val="006523FA"/>
    <w:rsid w:val="00656698"/>
    <w:rsid w:val="00663A6C"/>
    <w:rsid w:val="0067257A"/>
    <w:rsid w:val="006832A5"/>
    <w:rsid w:val="006A1E46"/>
    <w:rsid w:val="006A4E7C"/>
    <w:rsid w:val="006B6940"/>
    <w:rsid w:val="006B6B77"/>
    <w:rsid w:val="006D1901"/>
    <w:rsid w:val="006D3E60"/>
    <w:rsid w:val="006D5A99"/>
    <w:rsid w:val="006E0B44"/>
    <w:rsid w:val="006E17C8"/>
    <w:rsid w:val="006E5CE3"/>
    <w:rsid w:val="007022A6"/>
    <w:rsid w:val="00714B7A"/>
    <w:rsid w:val="00731EA5"/>
    <w:rsid w:val="0073432A"/>
    <w:rsid w:val="00735F23"/>
    <w:rsid w:val="00743248"/>
    <w:rsid w:val="007716D3"/>
    <w:rsid w:val="007748DC"/>
    <w:rsid w:val="00784582"/>
    <w:rsid w:val="00785131"/>
    <w:rsid w:val="00785D3E"/>
    <w:rsid w:val="00791C84"/>
    <w:rsid w:val="00792480"/>
    <w:rsid w:val="00792FD4"/>
    <w:rsid w:val="007A1370"/>
    <w:rsid w:val="007A32E9"/>
    <w:rsid w:val="007C7CC7"/>
    <w:rsid w:val="007E25BA"/>
    <w:rsid w:val="007E5E14"/>
    <w:rsid w:val="007E635D"/>
    <w:rsid w:val="008173DF"/>
    <w:rsid w:val="008219B2"/>
    <w:rsid w:val="00835B8E"/>
    <w:rsid w:val="00844068"/>
    <w:rsid w:val="008653C5"/>
    <w:rsid w:val="00871E56"/>
    <w:rsid w:val="008865DA"/>
    <w:rsid w:val="008877A7"/>
    <w:rsid w:val="00891FC7"/>
    <w:rsid w:val="008A500F"/>
    <w:rsid w:val="008A785C"/>
    <w:rsid w:val="008C7BE1"/>
    <w:rsid w:val="008D1D8E"/>
    <w:rsid w:val="008E0F2D"/>
    <w:rsid w:val="008E320A"/>
    <w:rsid w:val="008E65F7"/>
    <w:rsid w:val="00901875"/>
    <w:rsid w:val="00923B41"/>
    <w:rsid w:val="009264EB"/>
    <w:rsid w:val="00930C0D"/>
    <w:rsid w:val="00940D04"/>
    <w:rsid w:val="009518A9"/>
    <w:rsid w:val="00952AD9"/>
    <w:rsid w:val="00960FD2"/>
    <w:rsid w:val="00964C87"/>
    <w:rsid w:val="00980DF6"/>
    <w:rsid w:val="00986BFF"/>
    <w:rsid w:val="0098794B"/>
    <w:rsid w:val="00996559"/>
    <w:rsid w:val="009A1CE2"/>
    <w:rsid w:val="009A2F1D"/>
    <w:rsid w:val="009A37FC"/>
    <w:rsid w:val="009A7972"/>
    <w:rsid w:val="009B37F3"/>
    <w:rsid w:val="009B4F55"/>
    <w:rsid w:val="009C326E"/>
    <w:rsid w:val="009C69BA"/>
    <w:rsid w:val="009D2AED"/>
    <w:rsid w:val="009E16A6"/>
    <w:rsid w:val="009F6988"/>
    <w:rsid w:val="00A133A9"/>
    <w:rsid w:val="00A22752"/>
    <w:rsid w:val="00A27DB6"/>
    <w:rsid w:val="00A32C85"/>
    <w:rsid w:val="00A35DD0"/>
    <w:rsid w:val="00A40788"/>
    <w:rsid w:val="00A40CE0"/>
    <w:rsid w:val="00A47439"/>
    <w:rsid w:val="00A53AE4"/>
    <w:rsid w:val="00A63767"/>
    <w:rsid w:val="00A7413F"/>
    <w:rsid w:val="00A76F36"/>
    <w:rsid w:val="00A77023"/>
    <w:rsid w:val="00A8489A"/>
    <w:rsid w:val="00A943A7"/>
    <w:rsid w:val="00A94401"/>
    <w:rsid w:val="00AB5C82"/>
    <w:rsid w:val="00AC3463"/>
    <w:rsid w:val="00AE09FF"/>
    <w:rsid w:val="00AE7F0C"/>
    <w:rsid w:val="00B0027D"/>
    <w:rsid w:val="00B0084D"/>
    <w:rsid w:val="00B027AA"/>
    <w:rsid w:val="00B15C0C"/>
    <w:rsid w:val="00B43D94"/>
    <w:rsid w:val="00B44F3F"/>
    <w:rsid w:val="00B555D9"/>
    <w:rsid w:val="00B76B97"/>
    <w:rsid w:val="00B8417C"/>
    <w:rsid w:val="00B877B4"/>
    <w:rsid w:val="00B9306F"/>
    <w:rsid w:val="00B94E28"/>
    <w:rsid w:val="00BA1B3D"/>
    <w:rsid w:val="00BA521B"/>
    <w:rsid w:val="00BA6822"/>
    <w:rsid w:val="00BB29F4"/>
    <w:rsid w:val="00BB3315"/>
    <w:rsid w:val="00BB72EE"/>
    <w:rsid w:val="00BC15D6"/>
    <w:rsid w:val="00BD4E21"/>
    <w:rsid w:val="00BD5A0B"/>
    <w:rsid w:val="00BD6B51"/>
    <w:rsid w:val="00BD7075"/>
    <w:rsid w:val="00BE508A"/>
    <w:rsid w:val="00BF2C52"/>
    <w:rsid w:val="00BF437B"/>
    <w:rsid w:val="00C00559"/>
    <w:rsid w:val="00C171B6"/>
    <w:rsid w:val="00C2173E"/>
    <w:rsid w:val="00C254AC"/>
    <w:rsid w:val="00C26D30"/>
    <w:rsid w:val="00C36781"/>
    <w:rsid w:val="00C3702A"/>
    <w:rsid w:val="00C40C4F"/>
    <w:rsid w:val="00C5397B"/>
    <w:rsid w:val="00C6203C"/>
    <w:rsid w:val="00C71BBB"/>
    <w:rsid w:val="00C72132"/>
    <w:rsid w:val="00C74A4C"/>
    <w:rsid w:val="00C83AC6"/>
    <w:rsid w:val="00C83EF5"/>
    <w:rsid w:val="00C87EFF"/>
    <w:rsid w:val="00C93FD7"/>
    <w:rsid w:val="00CC54BE"/>
    <w:rsid w:val="00CD083E"/>
    <w:rsid w:val="00CD3E73"/>
    <w:rsid w:val="00CD6B1B"/>
    <w:rsid w:val="00CE1503"/>
    <w:rsid w:val="00CF0DA8"/>
    <w:rsid w:val="00CF2F75"/>
    <w:rsid w:val="00D0646C"/>
    <w:rsid w:val="00D130B2"/>
    <w:rsid w:val="00D15CCE"/>
    <w:rsid w:val="00D2043E"/>
    <w:rsid w:val="00D21DE2"/>
    <w:rsid w:val="00D31108"/>
    <w:rsid w:val="00D41D64"/>
    <w:rsid w:val="00D421DE"/>
    <w:rsid w:val="00D530B8"/>
    <w:rsid w:val="00D535CD"/>
    <w:rsid w:val="00D605F9"/>
    <w:rsid w:val="00D61F63"/>
    <w:rsid w:val="00D6437F"/>
    <w:rsid w:val="00D67F56"/>
    <w:rsid w:val="00D738CB"/>
    <w:rsid w:val="00D746F2"/>
    <w:rsid w:val="00D8579C"/>
    <w:rsid w:val="00D902D3"/>
    <w:rsid w:val="00D9319A"/>
    <w:rsid w:val="00DA0F89"/>
    <w:rsid w:val="00DA20DD"/>
    <w:rsid w:val="00DB13C9"/>
    <w:rsid w:val="00DB2CA9"/>
    <w:rsid w:val="00DB3187"/>
    <w:rsid w:val="00DC1360"/>
    <w:rsid w:val="00DC5DCD"/>
    <w:rsid w:val="00DE41B1"/>
    <w:rsid w:val="00DF2705"/>
    <w:rsid w:val="00E03E74"/>
    <w:rsid w:val="00E12B78"/>
    <w:rsid w:val="00E24F04"/>
    <w:rsid w:val="00E67686"/>
    <w:rsid w:val="00E74AA6"/>
    <w:rsid w:val="00E751AD"/>
    <w:rsid w:val="00E7586C"/>
    <w:rsid w:val="00E816EF"/>
    <w:rsid w:val="00E84122"/>
    <w:rsid w:val="00EA1FBD"/>
    <w:rsid w:val="00EA5BE6"/>
    <w:rsid w:val="00EA685A"/>
    <w:rsid w:val="00EB3C64"/>
    <w:rsid w:val="00EB450D"/>
    <w:rsid w:val="00EB7452"/>
    <w:rsid w:val="00EE20FB"/>
    <w:rsid w:val="00EF3D10"/>
    <w:rsid w:val="00F14944"/>
    <w:rsid w:val="00F370D3"/>
    <w:rsid w:val="00F55173"/>
    <w:rsid w:val="00F64DFE"/>
    <w:rsid w:val="00F653EB"/>
    <w:rsid w:val="00F73D3E"/>
    <w:rsid w:val="00F80E42"/>
    <w:rsid w:val="00F871CF"/>
    <w:rsid w:val="00FA7DC9"/>
    <w:rsid w:val="00FB5293"/>
    <w:rsid w:val="00FC1C5B"/>
    <w:rsid w:val="00FD6376"/>
    <w:rsid w:val="00FE191A"/>
    <w:rsid w:val="067BB267"/>
    <w:rsid w:val="088545AA"/>
    <w:rsid w:val="0AECEF27"/>
    <w:rsid w:val="10ADFAEB"/>
    <w:rsid w:val="11F2C65F"/>
    <w:rsid w:val="1212FF93"/>
    <w:rsid w:val="22CAB4E8"/>
    <w:rsid w:val="24B22755"/>
    <w:rsid w:val="24FAEEC3"/>
    <w:rsid w:val="28227FF4"/>
    <w:rsid w:val="2CC13C8A"/>
    <w:rsid w:val="3753560C"/>
    <w:rsid w:val="3F77023C"/>
    <w:rsid w:val="403DDA90"/>
    <w:rsid w:val="4493C177"/>
    <w:rsid w:val="46270731"/>
    <w:rsid w:val="4897BD35"/>
    <w:rsid w:val="5C7A943E"/>
    <w:rsid w:val="63DBB0A0"/>
    <w:rsid w:val="6569CF7B"/>
    <w:rsid w:val="660FB57D"/>
    <w:rsid w:val="7102D2C6"/>
    <w:rsid w:val="72958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BB232"/>
  <w15:docId w15:val="{38B09AD4-30C8-4A5A-BBE7-BC3FFCFA3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0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D04"/>
    <w:pPr>
      <w:spacing w:after="120" w:line="240" w:lineRule="auto"/>
      <w:textAlignment w:val="center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71B6"/>
    <w:pPr>
      <w:pBdr>
        <w:bottom w:val="single" w:sz="4" w:space="1" w:color="auto"/>
      </w:pBdr>
      <w:outlineLvl w:val="0"/>
    </w:pPr>
    <w:rPr>
      <w:rFonts w:asciiTheme="majorHAnsi" w:hAnsiTheme="majorHAnsi"/>
      <w:color w:val="1F497D" w:themeColor="text2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3767"/>
    <w:pPr>
      <w:keepNext/>
      <w:keepLines/>
      <w:spacing w:before="360"/>
      <w:outlineLvl w:val="1"/>
    </w:pPr>
    <w:rPr>
      <w:rFonts w:ascii="Calibri Light" w:hAnsi="Calibri Light" w:cs="Calibri Light"/>
      <w:bCs/>
      <w:color w:val="1E1C77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7AD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7F0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97B0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B4F55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C171B6"/>
    <w:rPr>
      <w:rFonts w:asciiTheme="majorHAnsi" w:eastAsia="Times New Roman" w:hAnsiTheme="majorHAnsi" w:cs="Times New Roman"/>
      <w:color w:val="1F497D" w:themeColor="text2"/>
      <w:sz w:val="28"/>
    </w:rPr>
  </w:style>
  <w:style w:type="paragraph" w:styleId="Header">
    <w:name w:val="header"/>
    <w:basedOn w:val="Normal"/>
    <w:link w:val="HeaderChar"/>
    <w:uiPriority w:val="99"/>
    <w:unhideWhenUsed/>
    <w:rsid w:val="009B4F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4F55"/>
  </w:style>
  <w:style w:type="paragraph" w:styleId="Footer">
    <w:name w:val="footer"/>
    <w:basedOn w:val="Normal"/>
    <w:link w:val="FooterChar"/>
    <w:uiPriority w:val="99"/>
    <w:unhideWhenUsed/>
    <w:rsid w:val="009B4F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4F55"/>
  </w:style>
  <w:style w:type="paragraph" w:styleId="BalloonText">
    <w:name w:val="Balloon Text"/>
    <w:basedOn w:val="Normal"/>
    <w:link w:val="BalloonTextChar"/>
    <w:uiPriority w:val="99"/>
    <w:semiHidden/>
    <w:unhideWhenUsed/>
    <w:rsid w:val="009B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F5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A63767"/>
    <w:rPr>
      <w:rFonts w:ascii="Calibri Light" w:eastAsia="Times New Roman" w:hAnsi="Calibri Light" w:cs="Calibri Light"/>
      <w:bCs/>
      <w:color w:val="1E1C77"/>
      <w:sz w:val="32"/>
      <w:szCs w:val="26"/>
    </w:rPr>
  </w:style>
  <w:style w:type="character" w:styleId="Hyperlink">
    <w:name w:val="Hyperlink"/>
    <w:basedOn w:val="DefaultParagraphFont"/>
    <w:uiPriority w:val="99"/>
    <w:unhideWhenUsed/>
    <w:rsid w:val="00B94E28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B94E2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5397B"/>
    <w:rPr>
      <w:color w:val="800080" w:themeColor="followedHyperlink"/>
      <w:u w:val="single"/>
    </w:rPr>
  </w:style>
  <w:style w:type="table" w:styleId="TableList1">
    <w:name w:val="Table List 1"/>
    <w:basedOn w:val="TableNormal"/>
    <w:rsid w:val="00237A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uiPriority w:val="22"/>
    <w:qFormat/>
    <w:rsid w:val="00237AD4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237AD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FootnoteText">
    <w:name w:val="footnote text"/>
    <w:basedOn w:val="Normal"/>
    <w:link w:val="FootnoteTextChar"/>
    <w:uiPriority w:val="99"/>
    <w:unhideWhenUsed/>
    <w:rsid w:val="004C628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C628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628C"/>
    <w:rPr>
      <w:vertAlign w:val="superscript"/>
    </w:rPr>
  </w:style>
  <w:style w:type="table" w:styleId="TableGrid">
    <w:name w:val="Table Grid"/>
    <w:basedOn w:val="TableNormal"/>
    <w:uiPriority w:val="59"/>
    <w:rsid w:val="00B877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C32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styleId="LightGrid-Accent1">
    <w:name w:val="Light Grid Accent 1"/>
    <w:basedOn w:val="TableNormal"/>
    <w:uiPriority w:val="62"/>
    <w:rsid w:val="00D130B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79248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92480"/>
    <w:rPr>
      <w:rFonts w:ascii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92480"/>
    <w:rPr>
      <w:vertAlign w:val="superscript"/>
    </w:rPr>
  </w:style>
  <w:style w:type="paragraph" w:customStyle="1" w:styleId="Outline">
    <w:name w:val="Outline"/>
    <w:basedOn w:val="ListParagraph"/>
    <w:link w:val="OutlineChar"/>
    <w:qFormat/>
    <w:rsid w:val="008865DA"/>
    <w:pPr>
      <w:numPr>
        <w:numId w:val="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D8579C"/>
    <w:rPr>
      <w:rFonts w:ascii="Calibri" w:eastAsia="Times New Roman" w:hAnsi="Calibri" w:cs="Times New Roman"/>
    </w:rPr>
  </w:style>
  <w:style w:type="character" w:customStyle="1" w:styleId="OutlineChar">
    <w:name w:val="Outline Char"/>
    <w:basedOn w:val="ListParagraphChar"/>
    <w:link w:val="Outline"/>
    <w:rsid w:val="008865DA"/>
    <w:rPr>
      <w:rFonts w:ascii="Calibri" w:eastAsia="Times New Roman" w:hAnsi="Calibri" w:cs="Times New Roman"/>
    </w:rPr>
  </w:style>
  <w:style w:type="character" w:customStyle="1" w:styleId="Heading4Char">
    <w:name w:val="Heading 4 Char"/>
    <w:basedOn w:val="DefaultParagraphFont"/>
    <w:link w:val="Heading4"/>
    <w:uiPriority w:val="9"/>
    <w:rsid w:val="00507F0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97B05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Emphasis">
    <w:name w:val="Emphasis"/>
    <w:basedOn w:val="DefaultParagraphFont"/>
    <w:uiPriority w:val="20"/>
    <w:qFormat/>
    <w:rsid w:val="00162C0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9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6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19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36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28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7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135841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0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444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91369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306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853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8217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82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4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8567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5144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9082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59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3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2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36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93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1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44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1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612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652560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AAAAAA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72554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168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826528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70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75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524234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AAAAAA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743006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6423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3139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31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1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11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1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9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51929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3535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5027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3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05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8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66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1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74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17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2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0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16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19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87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065c87-00eb-40ff-ab07-b5c86ad1175f">
      <Terms xmlns="http://schemas.microsoft.com/office/infopath/2007/PartnerControls"/>
    </lcf76f155ced4ddcb4097134ff3c332f>
    <TaxCatchAll xmlns="d59492ef-0f9b-4e23-8f9c-de42d664049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3FBB591FA60C4994CAAAA68D6DDDE0" ma:contentTypeVersion="15" ma:contentTypeDescription="Create a new document." ma:contentTypeScope="" ma:versionID="029271fcd2492c4da6f5a7440f9ff43b">
  <xsd:schema xmlns:xsd="http://www.w3.org/2001/XMLSchema" xmlns:xs="http://www.w3.org/2001/XMLSchema" xmlns:p="http://schemas.microsoft.com/office/2006/metadata/properties" xmlns:ns2="77065c87-00eb-40ff-ab07-b5c86ad1175f" xmlns:ns3="d59492ef-0f9b-4e23-8f9c-de42d6640496" targetNamespace="http://schemas.microsoft.com/office/2006/metadata/properties" ma:root="true" ma:fieldsID="842c7ff6bb69c0df5830d19f40976831" ns2:_="" ns3:_="">
    <xsd:import namespace="77065c87-00eb-40ff-ab07-b5c86ad1175f"/>
    <xsd:import namespace="d59492ef-0f9b-4e23-8f9c-de42d66404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65c87-00eb-40ff-ab07-b5c86ad117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91741d2-ef50-4fa6-bb08-539e436671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492ef-0f9b-4e23-8f9c-de42d664049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73c85660-ced0-4062-b598-c0cebcccdb3d}" ma:internalName="TaxCatchAll" ma:showField="CatchAllData" ma:web="d59492ef-0f9b-4e23-8f9c-de42d66404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71F921-0A21-4373-92E6-ACD35FC337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D3EF9D-BF16-49D0-A462-835F719DBA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86B68F-CE4A-43F6-9E8E-A537EB455709}">
  <ds:schemaRefs>
    <ds:schemaRef ds:uri="http://schemas.microsoft.com/office/2006/metadata/properties"/>
    <ds:schemaRef ds:uri="http://schemas.microsoft.com/office/infopath/2007/PartnerControls"/>
    <ds:schemaRef ds:uri="77065c87-00eb-40ff-ab07-b5c86ad1175f"/>
    <ds:schemaRef ds:uri="d59492ef-0f9b-4e23-8f9c-de42d6640496"/>
  </ds:schemaRefs>
</ds:datastoreItem>
</file>

<file path=customXml/itemProps4.xml><?xml version="1.0" encoding="utf-8"?>
<ds:datastoreItem xmlns:ds="http://schemas.openxmlformats.org/officeDocument/2006/customXml" ds:itemID="{3437DC0F-FB68-41FF-8634-C8C16E5D4D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065c87-00eb-40ff-ab07-b5c86ad1175f"/>
    <ds:schemaRef ds:uri="d59492ef-0f9b-4e23-8f9c-de42d66404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8</Words>
  <Characters>731</Characters>
  <Application>Microsoft Office Word</Application>
  <DocSecurity>0</DocSecurity>
  <Lines>6</Lines>
  <Paragraphs>1</Paragraphs>
  <ScaleCrop>false</ScaleCrop>
  <Company>Landmark College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Luciani</dc:creator>
  <cp:lastModifiedBy>Dan Jenkins</cp:lastModifiedBy>
  <cp:revision>3</cp:revision>
  <cp:lastPrinted>2018-02-03T19:07:00Z</cp:lastPrinted>
  <dcterms:created xsi:type="dcterms:W3CDTF">2024-05-08T16:44:00Z</dcterms:created>
  <dcterms:modified xsi:type="dcterms:W3CDTF">2024-05-08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3FBB591FA60C4994CAAAA68D6DDDE0</vt:lpwstr>
  </property>
  <property fmtid="{D5CDD505-2E9C-101B-9397-08002B2CF9AE}" pid="3" name="Content">
    <vt:lpwstr>Agenda Template</vt:lpwstr>
  </property>
  <property fmtid="{D5CDD505-2E9C-101B-9397-08002B2CF9AE}" pid="4" name="MediaServiceImageTags">
    <vt:lpwstr/>
  </property>
</Properties>
</file>